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0" w:name="X05d13027eea06e0750f203a3a7557d11af6c8a7"/>
    <w:p>
      <w:pPr>
        <w:pStyle w:val="Heading1"/>
      </w:pPr>
      <w:r>
        <w:t xml:space="preserve">Internship Application Letter: Mechanical Engineer Position</w:t>
      </w:r>
    </w:p>
    <w:p>
      <w:pPr>
        <w:pStyle w:val="FirstParagraph"/>
      </w:pPr>
      <w:r>
        <w:t xml:space="preserve">Dear Hiring Manager,</w:t>
      </w:r>
    </w:p>
    <w:p>
      <w:pPr>
        <w:pStyle w:val="BodyText"/>
      </w:pPr>
      <w:r>
        <w:t xml:space="preserve">It is with immense enthusiasm and a profound passion for innovation in sustainable engineering that I submit my application for the Mechanical Engineer Internship position at [Company Name] in San Francisco, California. As a dedicated mechanical engineering student at the University of California, Berkeley, deeply immersed in the dynamic ecosystem of Northern California’s technology and clean energy revolution, I am eager to contribute my academic rigor, hands-on technical skills, and unwavering commitment to advancing solutions for tomorrow’s challenges. This Internship Application Letter represents not merely a step toward professional growth but a deliberate alignment with the cutting-edge mission driving progress within the United States San Francisco innovation corridor.</w:t>
      </w:r>
    </w:p>
    <w:p>
      <w:pPr>
        <w:pStyle w:val="BodyText"/>
      </w:pPr>
      <w:r>
        <w:t xml:space="preserve">My academic journey has been meticulously crafted to forge a strong foundation in core mechanical engineering principles while embracing the interdisciplinary nature of modern engineering challenges prevalent in San Francisco. I have excelled in advanced coursework including Thermodynamics, Fluid Mechanics, Finite Element Analysis (FEA), and Advanced Materials Science, consistently ranking among the top 10% of my cohort. My capstone project at UC Berkeley directly addressed a pressing local concern: I designed and prototyped a low-cost, modular water filtration system for urban communities facing infrastructure challenges—a project that demanded precision in CAD modeling (SolidWorks, AutoCAD), material selection optimization, and iterative testing under real-world constraints. This experience honed my ability to translate theoretical concepts into tangible solutions, a skill I believe is essential for thriving within the fast-paced environment of a San Francisco-based engineering firm committed to impactful design.</w:t>
      </w:r>
    </w:p>
    <w:p>
      <w:pPr>
        <w:pStyle w:val="BodyText"/>
      </w:pPr>
      <w:r>
        <w:t xml:space="preserve">Beyond classroom theory, I actively sought hands-on experience through roles that immersed me in practical mechanical systems. As an Assistant Engineer at the Berkeley Energy Efficiency Lab, I supported the development of high-efficiency HVAC components for commercial buildings. My responsibilities included conducting thermal performance testing on prototype heat exchangers using data acquisition systems (LabVIEW), analyzing failure modes through statistical tools, and drafting technical reports that informed design iterations. This work directly contributed to a 15% improvement in energy efficiency metrics for one of our pilot projects—a testament to the value of meticulous engineering analysis in resource-constrained environments. Furthermore, I participated in the NASA Ames Research Center’s Student Rocketry Challenge, where I collaborated with a cross-functional team to design and build a suborbital vehicle’s structural components. This project emphasized critical skills such as systems integration, stringent safety protocols (aligned with ASME standards), and collaborative problem-solving under tight deadlines—experiences that mirror the collaborative spirit fostered within San Francisco’s engineering culture.</w:t>
      </w:r>
    </w:p>
    <w:p>
      <w:pPr>
        <w:pStyle w:val="BodyText"/>
      </w:pPr>
      <w:r>
        <w:t xml:space="preserve">What truly drives my application for a Mechanical Engineer Internship in the United States San Francisco is my deep admiration for how this city serves as a global epicenter for technological disruption and sustainable innovation. From Tesla’s pioneering electric vehicles to Cleantech startups revolutionizing renewable energy storage, San Francisco embodies the synergy of engineering excellence and environmental stewardship that defines my professional aspirations. I have closely followed [Company Name]’s groundbreaking work in [mention specific project, technology, or value—e.g., "developing next-generation battery thermal management systems" or "advancing sustainable urban mobility solutions"], particularly your commitment to reducing carbon footprints through engineering ingenuity. I am not just seeking an internship; I am seeking to contribute meaningfully to a company that is actively shaping the future of engineering in the heart of Silicon Valley’s most influential tech hub. The proximity to world-class research institutions, vibrant startup communities, and industry leaders like those at the San Francisco Bay Area Engineering Society (SFBES) provides an unparalleled ecosystem for learning and growth—a factor I have carefully considered when targeting opportunities within this specific locale.</w:t>
      </w:r>
    </w:p>
    <w:p>
      <w:pPr>
        <w:pStyle w:val="BodyText"/>
      </w:pPr>
      <w:r>
        <w:t xml:space="preserve">I possess a robust technical toolkit essential for immediate contribution. My proficiency spans industry-standard software including SolidWorks (for 3D modeling and assembly), ANSYS Fluent (for CFD analysis), MATLAB (for data simulation and control systems), and Python (for scripting automation tasks). I am adept at reading complex mechanical schematics, performing material stress calculations, conducting laboratory testing with precision instruments like calipers, micrometers, and torque sensors, and adhering to strict safety protocols. My communication skills are equally strong: I have presented technical findings to faculty panels and industry mentors at engineering symposiums in San Francisco (e.g., the SFBES Student Conference), demonstrating my ability to translate complex data into clear insights for diverse audiences. I am fluent in English, possess excellent written communication skills honed through numerous technical reports, and am a proactive collaborator who thrives on constructive feedback—qualities critical for seamless integration into your team’s workflow within the United States San Francisco engineering landscape.</w:t>
      </w:r>
    </w:p>
    <w:p>
      <w:pPr>
        <w:pStyle w:val="BodyText"/>
      </w:pPr>
      <w:r>
        <w:t xml:space="preserve">My motivation extends beyond technical competence to a genuine desire to learn from industry leaders navigating the unique challenges of scaling innovative mechanical systems. I am particularly drawn to [Company Name]’s focus on [mention specific aspect like sustainability, AI-driven design, or urban infrastructure], as it resonates with my own vision for engineering that balances technological advancement with societal benefit. In San Francisco, where the demand for resilient and efficient infrastructure is paramount due to climate pressures and dense urban living, I am eager to apply my skills to projects that directly improve community well-being. I am confident that my blend of academic excellence, practical laboratory experience, technical proficiency in mechanical systems design, and deep connection to the San Francisco innovation ecosystem makes me an ideal candidate for this Mechanical Engineer Internship opportunity.</w:t>
      </w:r>
    </w:p>
    <w:p>
      <w:pPr>
        <w:pStyle w:val="BodyText"/>
      </w:pPr>
      <w:r>
        <w:t xml:space="preserve">I am writing this Internship Application Letter with the utmost respect for [Company Name]’s reputation and a genuine excitement about the possibility of contributing to your team. I am confident that my proactive attitude, technical skills, and alignment with your mission will allow me to add value from day one. My resume, attached for your review, provides further detail on my qualifications and projects. I welcome the opportunity to discuss how my background in mechanical engineering can support [Company Name]’s objectives within the vibrant United States San Francisco technology community.</w:t>
      </w:r>
    </w:p>
    <w:p>
      <w:pPr>
        <w:pStyle w:val="BodyText"/>
      </w:pPr>
      <w:r>
        <w:t xml:space="preserve">Thank you for considering my application. I look forward to discussing how my passion for mechanical innovation and dedication to sustainable engineering align with your team’s vision. I am available at your earliest convenience for an interview and can be reached via email at [your.email@domain.com] or phone at [Your Phone Number].</w:t>
      </w:r>
    </w:p>
    <w:p>
      <w:pPr>
        <w:pStyle w:val="BodyText"/>
      </w:pPr>
      <w:r>
        <w:t xml:space="preserve">Sincerely,</w:t>
      </w:r>
    </w:p>
    <w:p>
      <w:pPr>
        <w:pStyle w:val="BodyText"/>
      </w:pPr>
      <w:r>
        <w:t xml:space="preserve">[Your Full Name]</w:t>
      </w:r>
    </w:p>
    <w:p>
      <w:pPr>
        <w:pStyle w:val="BodyText"/>
      </w:pPr>
      <w:r>
        <w:t xml:space="preserve">[Your University/Program]</w:t>
      </w:r>
    </w:p>
    <w:p>
      <w:pPr>
        <w:pStyle w:val="BodyText"/>
      </w:pP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San Francisco</dc:title>
  <dc:creator/>
  <dc:language>en</dc:language>
  <cp:keywords/>
  <dcterms:created xsi:type="dcterms:W3CDTF">2026-07-21T04:11:23Z</dcterms:created>
  <dcterms:modified xsi:type="dcterms:W3CDTF">2026-07-21T04:11:23Z</dcterms:modified>
</cp:coreProperties>
</file>

<file path=docProps/custom.xml><?xml version="1.0" encoding="utf-8"?>
<Properties xmlns="http://schemas.openxmlformats.org/officeDocument/2006/custom-properties" xmlns:vt="http://schemas.openxmlformats.org/officeDocument/2006/docPropsVTypes"/>
</file>